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b8ba82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b8ba82f-b99e-11eb-a5d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RLCQAhj/ED+/8v8AElQL16cCQe3tnV7yAQSYKu/FuuvvlUVqgld3vBR3+vXb9XoRhlL/+aX4hUAEgNo5Au84QXWYB7hCcoUL/CUNYWK5kX+JOlnHehr24B6YDdhvBQnySE3IuZHtuVt2VomPOA3egw9ZxO5HoOILY8BjfEoNcZ8E7SY5vXmUCWHipixvgpXMYuj6q0P9FXM7l7M9XBTmYAth/Yxnhi67FTEF36Zi0PNd443QgyoesvcSmgcr0SVujR27BfzUnsu99TYz3SRyM96xfUBtz91wG1Zub6au4QLBQf+6+2pHiR5/mqh+C7gPphvnphuWTfz15q4/+X58zz3iLMBecFP4208qGPWyfmK9fJg5XirL7kx14n//ve8+wRMEXcDs+0iG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Q-Link phone service in KCMO is not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b8ba82f-b99e-11eb-a5d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b8ba82f-b99e-11eb-a5d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b8ba82f-b99e-11eb-a5d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b8ba82f</dc:title>
  <dc:creator/>
  <cp:keywords/>
  <dcterms:created xsi:type="dcterms:W3CDTF">2026-05-03T09:26:41Z</dcterms:created>
  <dcterms:modified xsi:type="dcterms:W3CDTF">2026-05-03T09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